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7497A" w14:textId="77777777" w:rsidR="002018EB" w:rsidRDefault="002018EB" w:rsidP="002018EB">
      <w:pPr>
        <w:rPr>
          <w:b/>
          <w:bCs/>
          <w:sz w:val="20"/>
          <w:u w:val="single"/>
        </w:rPr>
      </w:pPr>
      <w:r>
        <w:rPr>
          <w:b/>
          <w:bCs/>
          <w:sz w:val="20"/>
          <w:u w:val="single"/>
        </w:rPr>
        <w:t xml:space="preserve">To, the B.D.O.     </w:t>
      </w:r>
      <w:proofErr w:type="spellStart"/>
      <w:r>
        <w:rPr>
          <w:b/>
          <w:bCs/>
          <w:sz w:val="20"/>
          <w:u w:val="single"/>
        </w:rPr>
        <w:t>Galsi</w:t>
      </w:r>
      <w:proofErr w:type="spellEnd"/>
      <w:r>
        <w:rPr>
          <w:b/>
          <w:bCs/>
          <w:sz w:val="20"/>
          <w:u w:val="single"/>
        </w:rPr>
        <w:t xml:space="preserve"> - 1                                                                                                                                                               Form- C</w:t>
      </w:r>
    </w:p>
    <w:p w14:paraId="6C4A848A" w14:textId="77777777" w:rsidR="002018EB" w:rsidRDefault="002018EB" w:rsidP="002018EB">
      <w:pPr>
        <w:jc w:val="center"/>
        <w:rPr>
          <w:b/>
          <w:bCs/>
          <w:szCs w:val="24"/>
        </w:rPr>
      </w:pPr>
      <w:r>
        <w:rPr>
          <w:b/>
          <w:bCs/>
          <w:szCs w:val="24"/>
        </w:rPr>
        <w:t>Cooked Mid-Day-Meal Programme</w:t>
      </w:r>
    </w:p>
    <w:p w14:paraId="01CB9D52" w14:textId="77777777" w:rsidR="002018EB" w:rsidRDefault="002018EB" w:rsidP="002018EB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School Education Department</w:t>
      </w:r>
    </w:p>
    <w:p w14:paraId="7B5EF793" w14:textId="77777777" w:rsidR="002018EB" w:rsidRDefault="002018EB" w:rsidP="002018EB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Government of west Bengal</w:t>
      </w:r>
    </w:p>
    <w:p w14:paraId="054CC9BB" w14:textId="77777777" w:rsidR="002018EB" w:rsidRDefault="002018EB" w:rsidP="002018EB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Mid-Day-Meal Information System</w:t>
      </w:r>
    </w:p>
    <w:p w14:paraId="6DE3B0C5" w14:textId="77777777" w:rsidR="002018EB" w:rsidRDefault="002018EB" w:rsidP="002018EB">
      <w:pPr>
        <w:rPr>
          <w:b/>
          <w:bCs/>
          <w:sz w:val="20"/>
        </w:rPr>
      </w:pPr>
      <w:r>
        <w:rPr>
          <w:b/>
          <w:bCs/>
          <w:sz w:val="20"/>
        </w:rPr>
        <w:t>MONTHLY   COVERAGE   REPORT OF COOKED M I D –DAY MEAL PROGRAMME (FORM –C)</w:t>
      </w:r>
    </w:p>
    <w:p w14:paraId="53016B5A" w14:textId="77777777" w:rsidR="002018EB" w:rsidRDefault="002018EB" w:rsidP="002018EB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[To be filled up in English Block Capitals only]</w:t>
      </w:r>
    </w:p>
    <w:p w14:paraId="429B4D76" w14:textId="77777777" w:rsidR="002018EB" w:rsidRDefault="002018EB" w:rsidP="002018EB">
      <w:pPr>
        <w:rPr>
          <w:b/>
          <w:bCs/>
          <w:sz w:val="18"/>
          <w:szCs w:val="18"/>
        </w:rPr>
      </w:pPr>
    </w:p>
    <w:tbl>
      <w:tblPr>
        <w:tblStyle w:val="TableGrid"/>
        <w:tblpPr w:leftFromText="180" w:rightFromText="180" w:vertAnchor="text" w:horzAnchor="page" w:tblpX="6346" w:tblpY="-53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</w:tblGrid>
      <w:tr w:rsidR="003435B4" w14:paraId="21B892F9" w14:textId="77777777" w:rsidTr="003435B4">
        <w:trPr>
          <w:trHeight w:val="113"/>
        </w:trPr>
        <w:tc>
          <w:tcPr>
            <w:tcW w:w="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96FFE0" w14:textId="77777777" w:rsidR="003435B4" w:rsidRDefault="003435B4" w:rsidP="003435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E30B5E" w14:textId="77777777" w:rsidR="003435B4" w:rsidRDefault="003435B4" w:rsidP="003435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37EA92" w14:textId="77777777" w:rsidR="003435B4" w:rsidRDefault="003435B4" w:rsidP="003435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2E9937" w14:textId="77777777" w:rsidR="003435B4" w:rsidRDefault="003435B4" w:rsidP="003435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</w:tr>
    </w:tbl>
    <w:p w14:paraId="5AF77BEF" w14:textId="745BE916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or the Month: ____</w:t>
      </w:r>
      <w:r w:rsidR="00487EC4">
        <w:rPr>
          <w:b/>
          <w:bCs/>
          <w:sz w:val="20"/>
          <w:szCs w:val="20"/>
        </w:rPr>
        <w:t>November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</w:rPr>
        <w:tab/>
        <w:t xml:space="preserve">         Year:  </w:t>
      </w:r>
    </w:p>
    <w:p w14:paraId="635A7862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District: - PURBA BURDWAN_.    </w:t>
      </w:r>
      <w:r>
        <w:rPr>
          <w:b/>
          <w:bCs/>
          <w:sz w:val="20"/>
          <w:szCs w:val="20"/>
        </w:rPr>
        <w:tab/>
        <w:t xml:space="preserve">                         Sub-division: -    DURGAPUR</w:t>
      </w:r>
    </w:p>
    <w:p w14:paraId="20C92B69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Block /Municipality: __GALSI -1________________</w:t>
      </w:r>
      <w:r>
        <w:rPr>
          <w:b/>
          <w:bCs/>
          <w:sz w:val="20"/>
          <w:szCs w:val="20"/>
        </w:rPr>
        <w:tab/>
        <w:t xml:space="preserve">Gram </w:t>
      </w:r>
      <w:proofErr w:type="spellStart"/>
      <w:r>
        <w:rPr>
          <w:b/>
          <w:bCs/>
          <w:sz w:val="20"/>
          <w:szCs w:val="20"/>
        </w:rPr>
        <w:t>Samsad</w:t>
      </w:r>
      <w:proofErr w:type="spellEnd"/>
      <w:r>
        <w:rPr>
          <w:b/>
          <w:bCs/>
          <w:sz w:val="20"/>
          <w:szCs w:val="20"/>
        </w:rPr>
        <w:t xml:space="preserve"> / Ward: -        MANKAR -       VII</w:t>
      </w:r>
    </w:p>
    <w:p w14:paraId="60930C85" w14:textId="77777777" w:rsidR="002018EB" w:rsidRDefault="002018EB" w:rsidP="002018EB">
      <w:pPr>
        <w:rPr>
          <w:b/>
          <w:bCs/>
          <w:sz w:val="20"/>
          <w:szCs w:val="20"/>
        </w:rPr>
      </w:pPr>
    </w:p>
    <w:p w14:paraId="04543F0F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Name if school/ SSK/ Madrasa /NCLP:   </w:t>
      </w:r>
      <w:r>
        <w:rPr>
          <w:b/>
          <w:bCs/>
          <w:color w:val="0F243E" w:themeColor="text2" w:themeShade="80"/>
          <w:sz w:val="24"/>
          <w:szCs w:val="20"/>
        </w:rPr>
        <w:t>MANKAR KUCHI DANGA MAJHI PARA F. P.  SCHOOL</w:t>
      </w:r>
      <w:r>
        <w:rPr>
          <w:b/>
          <w:bCs/>
          <w:sz w:val="24"/>
          <w:szCs w:val="20"/>
        </w:rPr>
        <w:t>.</w:t>
      </w:r>
    </w:p>
    <w:p w14:paraId="2F03D5C7" w14:textId="77777777" w:rsidR="002018EB" w:rsidRDefault="002018EB" w:rsidP="002018EB">
      <w:pPr>
        <w:rPr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388" w:tblpY="24"/>
        <w:tblW w:w="0" w:type="auto"/>
        <w:tblLook w:val="04A0" w:firstRow="1" w:lastRow="0" w:firstColumn="1" w:lastColumn="0" w:noHBand="0" w:noVBand="1"/>
      </w:tblPr>
      <w:tblGrid>
        <w:gridCol w:w="586"/>
        <w:gridCol w:w="586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</w:tblGrid>
      <w:tr w:rsidR="002018EB" w14:paraId="4359F6BA" w14:textId="77777777" w:rsidTr="002018EB">
        <w:trPr>
          <w:trHeight w:val="284"/>
        </w:trPr>
        <w:tc>
          <w:tcPr>
            <w:tcW w:w="5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2CF707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0DA92C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1FF0D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66A198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524758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87D00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043E326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6DFD67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9F0EAB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027D1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8542A0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</w:tr>
    </w:tbl>
    <w:p w14:paraId="6D5B081F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ISE code:</w:t>
      </w:r>
    </w:p>
    <w:p w14:paraId="58538333" w14:textId="77777777" w:rsidR="002018EB" w:rsidRDefault="002018EB" w:rsidP="002018EB">
      <w:pPr>
        <w:rPr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658" w:tblpY="27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</w:tblGrid>
      <w:tr w:rsidR="002018EB" w14:paraId="675B0CB4" w14:textId="77777777" w:rsidTr="002018EB">
        <w:trPr>
          <w:trHeight w:val="113"/>
        </w:trPr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DD11C6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FF8F07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1EDEEE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78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</w:tblGrid>
      <w:tr w:rsidR="002018EB" w14:paraId="1DBA83CF" w14:textId="77777777" w:rsidTr="002018EB">
        <w:trPr>
          <w:trHeight w:val="285"/>
        </w:trPr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0330BB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713985" w14:textId="0CA15BD2" w:rsidR="002018EB" w:rsidRDefault="003435B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B87702" w14:textId="778B8D7A" w:rsidR="002018EB" w:rsidRDefault="003435B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9</w:t>
            </w:r>
          </w:p>
        </w:tc>
      </w:tr>
    </w:tbl>
    <w:p w14:paraId="175F6E40" w14:textId="77777777" w:rsidR="002018EB" w:rsidRDefault="002018EB" w:rsidP="002018EB">
      <w:pPr>
        <w:ind w:right="13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rolled Student in Class: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I     </w:t>
      </w:r>
      <w:r>
        <w:rPr>
          <w:b/>
          <w:bCs/>
          <w:sz w:val="20"/>
          <w:szCs w:val="20"/>
        </w:rPr>
        <w:t xml:space="preserve">Enrolled Student lass: </w:t>
      </w:r>
      <w:r>
        <w:rPr>
          <w:rFonts w:asciiTheme="majorBidi" w:hAnsiTheme="majorBidi" w:cstheme="majorBidi"/>
          <w:b/>
          <w:bCs/>
          <w:sz w:val="20"/>
          <w:szCs w:val="20"/>
        </w:rPr>
        <w:t>II</w:t>
      </w:r>
    </w:p>
    <w:tbl>
      <w:tblPr>
        <w:tblStyle w:val="TableGrid"/>
        <w:tblpPr w:leftFromText="180" w:rightFromText="180" w:vertAnchor="text" w:horzAnchor="page" w:tblpX="3613" w:tblpY="107"/>
        <w:tblW w:w="0" w:type="auto"/>
        <w:tblLook w:val="01E0" w:firstRow="1" w:lastRow="1" w:firstColumn="1" w:lastColumn="1" w:noHBand="0" w:noVBand="0"/>
      </w:tblPr>
      <w:tblGrid>
        <w:gridCol w:w="677"/>
        <w:gridCol w:w="677"/>
        <w:gridCol w:w="677"/>
      </w:tblGrid>
      <w:tr w:rsidR="002018EB" w14:paraId="22AA347D" w14:textId="77777777" w:rsidTr="002018EB">
        <w:trPr>
          <w:trHeight w:val="6"/>
        </w:trPr>
        <w:tc>
          <w:tcPr>
            <w:tcW w:w="6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153CC1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6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C89819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7FC4B5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70"/>
        <w:tblW w:w="0" w:type="auto"/>
        <w:tblLook w:val="04A0" w:firstRow="1" w:lastRow="0" w:firstColumn="1" w:lastColumn="0" w:noHBand="0" w:noVBand="1"/>
      </w:tblPr>
      <w:tblGrid>
        <w:gridCol w:w="682"/>
        <w:gridCol w:w="681"/>
        <w:gridCol w:w="681"/>
      </w:tblGrid>
      <w:tr w:rsidR="002018EB" w14:paraId="066BF59D" w14:textId="77777777" w:rsidTr="002018EB">
        <w:trPr>
          <w:trHeight w:val="270"/>
        </w:trPr>
        <w:tc>
          <w:tcPr>
            <w:tcW w:w="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AC65FD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19F28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D3B24C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5</w:t>
            </w:r>
          </w:p>
        </w:tc>
      </w:tr>
    </w:tbl>
    <w:p w14:paraId="76BA4001" w14:textId="77777777" w:rsidR="002018EB" w:rsidRDefault="002018EB" w:rsidP="002018EB">
      <w:pPr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Enrolled Student in Class: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III                         </w:t>
      </w:r>
      <w:r>
        <w:rPr>
          <w:b/>
          <w:bCs/>
          <w:sz w:val="20"/>
          <w:szCs w:val="20"/>
        </w:rPr>
        <w:t xml:space="preserve">Enrolled Student in Class: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IV  </w:t>
      </w:r>
    </w:p>
    <w:tbl>
      <w:tblPr>
        <w:tblStyle w:val="TableGrid"/>
        <w:tblpPr w:leftFromText="180" w:rightFromText="180" w:vertAnchor="text" w:horzAnchor="page" w:tblpX="4646" w:tblpY="285"/>
        <w:tblW w:w="0" w:type="auto"/>
        <w:tblLook w:val="04A0" w:firstRow="1" w:lastRow="0" w:firstColumn="1" w:lastColumn="0" w:noHBand="0" w:noVBand="1"/>
      </w:tblPr>
      <w:tblGrid>
        <w:gridCol w:w="509"/>
        <w:gridCol w:w="509"/>
        <w:gridCol w:w="577"/>
      </w:tblGrid>
      <w:tr w:rsidR="002018EB" w14:paraId="606FE791" w14:textId="77777777" w:rsidTr="002018EB">
        <w:trPr>
          <w:trHeight w:val="344"/>
        </w:trPr>
        <w:tc>
          <w:tcPr>
            <w:tcW w:w="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365A80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3ACF51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304912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</w:t>
            </w:r>
          </w:p>
        </w:tc>
      </w:tr>
    </w:tbl>
    <w:p w14:paraId="40139013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</w:t>
      </w:r>
    </w:p>
    <w:p w14:paraId="498B000B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Enrolled Student in Class Pre-primary: -             </w:t>
      </w:r>
    </w:p>
    <w:p w14:paraId="748D8959" w14:textId="77777777" w:rsidR="002018EB" w:rsidRDefault="002018EB" w:rsidP="002018EB">
      <w:pPr>
        <w:rPr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4573" w:tblpY="90"/>
        <w:tblW w:w="0" w:type="auto"/>
        <w:tblLook w:val="04A0" w:firstRow="1" w:lastRow="0" w:firstColumn="1" w:lastColumn="0" w:noHBand="0" w:noVBand="1"/>
      </w:tblPr>
      <w:tblGrid>
        <w:gridCol w:w="534"/>
        <w:gridCol w:w="425"/>
      </w:tblGrid>
      <w:tr w:rsidR="002018EB" w14:paraId="3110947A" w14:textId="77777777" w:rsidTr="002018EB">
        <w:trPr>
          <w:trHeight w:val="246"/>
        </w:trPr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DB15FD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E77217" w14:textId="77777777" w:rsidR="002018EB" w:rsidRDefault="002018E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</w:tr>
    </w:tbl>
    <w:p w14:paraId="641CE808" w14:textId="77777777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No. of VEHC Meet help during this month     </w:t>
      </w:r>
    </w:p>
    <w:p w14:paraId="43FE6155" w14:textId="77777777" w:rsidR="002018EB" w:rsidRDefault="002018EB" w:rsidP="002018EB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1339"/>
        <w:gridCol w:w="542"/>
        <w:gridCol w:w="546"/>
        <w:gridCol w:w="544"/>
        <w:gridCol w:w="545"/>
        <w:gridCol w:w="545"/>
        <w:gridCol w:w="545"/>
        <w:gridCol w:w="545"/>
        <w:gridCol w:w="543"/>
        <w:gridCol w:w="545"/>
        <w:gridCol w:w="545"/>
        <w:gridCol w:w="1156"/>
        <w:gridCol w:w="2205"/>
      </w:tblGrid>
      <w:tr w:rsidR="002018EB" w14:paraId="26524DCF" w14:textId="77777777" w:rsidTr="00487EC4">
        <w:trPr>
          <w:trHeight w:val="270"/>
          <w:jc w:val="center"/>
        </w:trPr>
        <w:tc>
          <w:tcPr>
            <w:tcW w:w="251" w:type="pct"/>
            <w:vMerge w:val="restart"/>
          </w:tcPr>
          <w:p w14:paraId="10E8DF56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L.</w:t>
            </w:r>
          </w:p>
          <w:p w14:paraId="50CC9778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O.</w:t>
            </w:r>
          </w:p>
          <w:p w14:paraId="53DBBD65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27" w:type="pct"/>
            <w:vMerge w:val="restart"/>
            <w:hideMark/>
          </w:tcPr>
          <w:p w14:paraId="2FFDADA0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M DM</w:t>
            </w:r>
          </w:p>
          <w:p w14:paraId="31FA961D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rving</w:t>
            </w:r>
          </w:p>
          <w:p w14:paraId="755D98D8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90" w:type="pct"/>
            <w:gridSpan w:val="11"/>
            <w:hideMark/>
          </w:tcPr>
          <w:p w14:paraId="22BD8D28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O. of children Provided CMDM and present for Primary</w:t>
            </w:r>
          </w:p>
        </w:tc>
        <w:tc>
          <w:tcPr>
            <w:tcW w:w="1032" w:type="pct"/>
            <w:vMerge w:val="restart"/>
            <w:hideMark/>
          </w:tcPr>
          <w:p w14:paraId="5CDD0694" w14:textId="77777777" w:rsidR="002018EB" w:rsidRDefault="002018E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mark’s</w:t>
            </w:r>
          </w:p>
        </w:tc>
      </w:tr>
      <w:tr w:rsidR="002018EB" w14:paraId="44DB3B35" w14:textId="77777777" w:rsidTr="00487EC4">
        <w:trPr>
          <w:trHeight w:val="270"/>
          <w:jc w:val="center"/>
        </w:trPr>
        <w:tc>
          <w:tcPr>
            <w:tcW w:w="0" w:type="auto"/>
            <w:vMerge/>
            <w:vAlign w:val="center"/>
            <w:hideMark/>
          </w:tcPr>
          <w:p w14:paraId="3E7FC335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670AD42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09" w:type="pct"/>
            <w:gridSpan w:val="2"/>
            <w:hideMark/>
          </w:tcPr>
          <w:p w14:paraId="6BB3911E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-pry</w:t>
            </w:r>
          </w:p>
        </w:tc>
        <w:tc>
          <w:tcPr>
            <w:tcW w:w="510" w:type="pct"/>
            <w:gridSpan w:val="2"/>
            <w:hideMark/>
          </w:tcPr>
          <w:p w14:paraId="62D32B6D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ASS -1</w:t>
            </w:r>
          </w:p>
        </w:tc>
        <w:tc>
          <w:tcPr>
            <w:tcW w:w="510" w:type="pct"/>
            <w:gridSpan w:val="2"/>
            <w:hideMark/>
          </w:tcPr>
          <w:p w14:paraId="5A35D46E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ASS-II</w:t>
            </w:r>
          </w:p>
        </w:tc>
        <w:tc>
          <w:tcPr>
            <w:tcW w:w="509" w:type="pct"/>
            <w:gridSpan w:val="2"/>
            <w:hideMark/>
          </w:tcPr>
          <w:p w14:paraId="5E23660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ASS -III</w:t>
            </w:r>
          </w:p>
        </w:tc>
        <w:tc>
          <w:tcPr>
            <w:tcW w:w="510" w:type="pct"/>
            <w:gridSpan w:val="2"/>
            <w:hideMark/>
          </w:tcPr>
          <w:p w14:paraId="0F0D6A11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ASS -IV</w:t>
            </w:r>
          </w:p>
        </w:tc>
        <w:tc>
          <w:tcPr>
            <w:tcW w:w="541" w:type="pct"/>
            <w:hideMark/>
          </w:tcPr>
          <w:p w14:paraId="10AAD40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t xml:space="preserve">Rice Utilized </w:t>
            </w:r>
          </w:p>
        </w:tc>
        <w:tc>
          <w:tcPr>
            <w:tcW w:w="0" w:type="auto"/>
            <w:vMerge/>
            <w:vAlign w:val="center"/>
            <w:hideMark/>
          </w:tcPr>
          <w:p w14:paraId="049435A9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18EB" w14:paraId="4340D450" w14:textId="77777777" w:rsidTr="00487EC4">
        <w:trPr>
          <w:trHeight w:val="320"/>
          <w:jc w:val="center"/>
        </w:trPr>
        <w:tc>
          <w:tcPr>
            <w:tcW w:w="0" w:type="auto"/>
            <w:vMerge/>
            <w:vAlign w:val="center"/>
            <w:hideMark/>
          </w:tcPr>
          <w:p w14:paraId="297B3D8B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7F4B670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4" w:type="pct"/>
            <w:hideMark/>
          </w:tcPr>
          <w:p w14:paraId="0207E8B1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256" w:type="pct"/>
            <w:hideMark/>
          </w:tcPr>
          <w:p w14:paraId="0476877A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T</w:t>
            </w:r>
          </w:p>
        </w:tc>
        <w:tc>
          <w:tcPr>
            <w:tcW w:w="255" w:type="pct"/>
            <w:hideMark/>
          </w:tcPr>
          <w:p w14:paraId="5237F72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255" w:type="pct"/>
            <w:hideMark/>
          </w:tcPr>
          <w:p w14:paraId="4810E3CE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T</w:t>
            </w:r>
          </w:p>
        </w:tc>
        <w:tc>
          <w:tcPr>
            <w:tcW w:w="255" w:type="pct"/>
            <w:hideMark/>
          </w:tcPr>
          <w:p w14:paraId="4B00282F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255" w:type="pct"/>
            <w:hideMark/>
          </w:tcPr>
          <w:p w14:paraId="60125E73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T</w:t>
            </w:r>
          </w:p>
        </w:tc>
        <w:tc>
          <w:tcPr>
            <w:tcW w:w="255" w:type="pct"/>
            <w:hideMark/>
          </w:tcPr>
          <w:p w14:paraId="3BBE57A4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254" w:type="pct"/>
            <w:hideMark/>
          </w:tcPr>
          <w:p w14:paraId="1034FDB5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T</w:t>
            </w:r>
          </w:p>
        </w:tc>
        <w:tc>
          <w:tcPr>
            <w:tcW w:w="255" w:type="pct"/>
            <w:hideMark/>
          </w:tcPr>
          <w:p w14:paraId="5BF5B509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255" w:type="pct"/>
            <w:hideMark/>
          </w:tcPr>
          <w:p w14:paraId="7C2F0184" w14:textId="77777777" w:rsidR="002018EB" w:rsidRDefault="002018EB">
            <w:pPr>
              <w:ind w:left="27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T</w:t>
            </w:r>
          </w:p>
        </w:tc>
        <w:tc>
          <w:tcPr>
            <w:tcW w:w="541" w:type="pct"/>
            <w:hideMark/>
          </w:tcPr>
          <w:p w14:paraId="325A30B2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 KG</w:t>
            </w:r>
          </w:p>
        </w:tc>
        <w:tc>
          <w:tcPr>
            <w:tcW w:w="0" w:type="auto"/>
            <w:vMerge/>
            <w:vAlign w:val="center"/>
            <w:hideMark/>
          </w:tcPr>
          <w:p w14:paraId="490AED5D" w14:textId="77777777" w:rsidR="002018EB" w:rsidRDefault="002018E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075B50" w14:paraId="393FDDF9" w14:textId="77777777" w:rsidTr="00487EC4">
        <w:trPr>
          <w:jc w:val="center"/>
        </w:trPr>
        <w:tc>
          <w:tcPr>
            <w:tcW w:w="251" w:type="pct"/>
            <w:hideMark/>
          </w:tcPr>
          <w:p w14:paraId="291DDE80" w14:textId="77777777" w:rsidR="00075B50" w:rsidRDefault="00075B50" w:rsidP="00075B5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27" w:type="pct"/>
          </w:tcPr>
          <w:p w14:paraId="79ED9B61" w14:textId="12857501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1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6ED200" w14:textId="37BD81C8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57B03EB" w14:textId="19F19206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B5237DE" w14:textId="334C8123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C363642" w14:textId="7F3F4265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6CC707F" w14:textId="3EF901EC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7C048EE6" w14:textId="2E2C48BF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5EB1ACB" w14:textId="08014BD4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376FC6B9" w14:textId="25061357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6276D0A" w14:textId="166A4D57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418EFD90" w14:textId="715FEDFB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25A24A7E" w14:textId="0960FCD9" w:rsidR="00075B50" w:rsidRDefault="00075B50" w:rsidP="00075B5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.2</w:t>
            </w:r>
          </w:p>
        </w:tc>
        <w:tc>
          <w:tcPr>
            <w:tcW w:w="1032" w:type="pct"/>
          </w:tcPr>
          <w:p w14:paraId="5E107AB2" w14:textId="77777777" w:rsidR="00075B50" w:rsidRDefault="00075B50" w:rsidP="00075B50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411DD506" w14:textId="77777777" w:rsidTr="00487EC4">
        <w:trPr>
          <w:jc w:val="center"/>
        </w:trPr>
        <w:tc>
          <w:tcPr>
            <w:tcW w:w="251" w:type="pct"/>
            <w:hideMark/>
          </w:tcPr>
          <w:p w14:paraId="62337518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27" w:type="pct"/>
          </w:tcPr>
          <w:p w14:paraId="6B1FF92D" w14:textId="32940EA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3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A71CEC" w14:textId="10421C0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A0D6106" w14:textId="637BBEB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E501479" w14:textId="1902EB8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12E3202" w14:textId="38E30D4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4415E95" w14:textId="71CB87E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2AD62451" w14:textId="73EF8CC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43BF504" w14:textId="34C6B91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3B338022" w14:textId="7520A4F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1C75E8F" w14:textId="0725B79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1883755C" w14:textId="0839A53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63A02FF" w14:textId="1DFF7FF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1032" w:type="pct"/>
          </w:tcPr>
          <w:p w14:paraId="7A91A96E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73B9D858" w14:textId="77777777" w:rsidTr="00487EC4">
        <w:trPr>
          <w:jc w:val="center"/>
        </w:trPr>
        <w:tc>
          <w:tcPr>
            <w:tcW w:w="251" w:type="pct"/>
            <w:hideMark/>
          </w:tcPr>
          <w:p w14:paraId="30822EF5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27" w:type="pct"/>
          </w:tcPr>
          <w:p w14:paraId="0D503670" w14:textId="17543C3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4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9451A76" w14:textId="3E76AFE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4B150E69" w14:textId="1D4FE70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1D6C16B" w14:textId="2011EB9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6C6CF3C" w14:textId="798269D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408EE77" w14:textId="2829D2E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55B12884" w14:textId="47F8430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86C2F44" w14:textId="46B68BB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395DF8FA" w14:textId="006609C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5256E47" w14:textId="4D0092B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6804835D" w14:textId="2684836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030845E" w14:textId="6DDD6BB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1032" w:type="pct"/>
          </w:tcPr>
          <w:p w14:paraId="3052CE1C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517CCD01" w14:textId="77777777" w:rsidTr="00487EC4">
        <w:trPr>
          <w:jc w:val="center"/>
        </w:trPr>
        <w:tc>
          <w:tcPr>
            <w:tcW w:w="251" w:type="pct"/>
            <w:hideMark/>
          </w:tcPr>
          <w:p w14:paraId="3BAD8F7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27" w:type="pct"/>
          </w:tcPr>
          <w:p w14:paraId="0C64DC6A" w14:textId="7D77400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5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687360" w14:textId="38A2497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061EEB71" w14:textId="1D5E665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B3AFF0D" w14:textId="6A87C20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1578DFB" w14:textId="1B23244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6EEC48E" w14:textId="678DD3D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30F7446B" w14:textId="1A31095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90885A1" w14:textId="641B548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76FB3346" w14:textId="6590D93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DEAF0B4" w14:textId="2A094A2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5920EEFF" w14:textId="44B1DE6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F7DA306" w14:textId="627A39C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2</w:t>
            </w:r>
          </w:p>
        </w:tc>
        <w:tc>
          <w:tcPr>
            <w:tcW w:w="1032" w:type="pct"/>
          </w:tcPr>
          <w:p w14:paraId="71E3F6B7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6BAF9553" w14:textId="77777777" w:rsidTr="00487EC4">
        <w:trPr>
          <w:jc w:val="center"/>
        </w:trPr>
        <w:tc>
          <w:tcPr>
            <w:tcW w:w="251" w:type="pct"/>
            <w:hideMark/>
          </w:tcPr>
          <w:p w14:paraId="3BD18963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27" w:type="pct"/>
          </w:tcPr>
          <w:p w14:paraId="709075A0" w14:textId="7B16F30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7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FD7315" w14:textId="682BF04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4634E57D" w14:textId="4987C71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654C5CC" w14:textId="752AFC3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D3517B3" w14:textId="2E33F3F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8DAF9C7" w14:textId="4704E81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vAlign w:val="center"/>
          </w:tcPr>
          <w:p w14:paraId="33AD39A2" w14:textId="66400A3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788DCBD" w14:textId="0785D55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7888ECD0" w14:textId="00E95A3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7F1E392" w14:textId="416F761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55B42331" w14:textId="76AD38E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7AB6EFC1" w14:textId="0607492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1032" w:type="pct"/>
          </w:tcPr>
          <w:p w14:paraId="5718C0F7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7DEEA133" w14:textId="77777777" w:rsidTr="00487EC4">
        <w:trPr>
          <w:jc w:val="center"/>
        </w:trPr>
        <w:tc>
          <w:tcPr>
            <w:tcW w:w="251" w:type="pct"/>
            <w:hideMark/>
          </w:tcPr>
          <w:p w14:paraId="4A0089F0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27" w:type="pct"/>
          </w:tcPr>
          <w:p w14:paraId="11B88E89" w14:textId="06147A5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9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40E925" w14:textId="01BF373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053D264F" w14:textId="78ED370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5F34D8A" w14:textId="0D1A2E2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1F25A63" w14:textId="1A221BD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98244BB" w14:textId="2247FC3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vAlign w:val="center"/>
          </w:tcPr>
          <w:p w14:paraId="55939FAF" w14:textId="41D6033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B61F00B" w14:textId="3455795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174285F4" w14:textId="1335B17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E199EB4" w14:textId="6C113C3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67EA6104" w14:textId="6E6C036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2598B996" w14:textId="608E506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1032" w:type="pct"/>
          </w:tcPr>
          <w:p w14:paraId="6F146EE1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2898B8CE" w14:textId="77777777" w:rsidTr="00487EC4">
        <w:trPr>
          <w:jc w:val="center"/>
        </w:trPr>
        <w:tc>
          <w:tcPr>
            <w:tcW w:w="251" w:type="pct"/>
            <w:hideMark/>
          </w:tcPr>
          <w:p w14:paraId="46AB1E48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627" w:type="pct"/>
          </w:tcPr>
          <w:p w14:paraId="2DB59AA1" w14:textId="1FA022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F9F09A" w14:textId="130C9A5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18FFCD1" w14:textId="3F6630C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BE2B299" w14:textId="406A8C1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2EA54CC" w14:textId="29932F9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2C3FF4F" w14:textId="3EA49A1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vAlign w:val="center"/>
          </w:tcPr>
          <w:p w14:paraId="44265470" w14:textId="4A45C67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D822542" w14:textId="4E1BD9B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54DBFCEA" w14:textId="0DE4F2E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6826FBB" w14:textId="6C402C9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250520CB" w14:textId="40CC57D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0C7C6A4" w14:textId="4EAF8D8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1032" w:type="pct"/>
          </w:tcPr>
          <w:p w14:paraId="1B1C5294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4135481B" w14:textId="77777777" w:rsidTr="00487EC4">
        <w:trPr>
          <w:jc w:val="center"/>
        </w:trPr>
        <w:tc>
          <w:tcPr>
            <w:tcW w:w="251" w:type="pct"/>
            <w:hideMark/>
          </w:tcPr>
          <w:p w14:paraId="05F683CB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27" w:type="pct"/>
          </w:tcPr>
          <w:p w14:paraId="5D2AA4C3" w14:textId="189D2CA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1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FFB883" w14:textId="1F2F587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3856541B" w14:textId="4E697B7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2E55378" w14:textId="528CAE4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2BFFD43" w14:textId="0E96ADC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A639E92" w14:textId="4BB8F7D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vAlign w:val="center"/>
          </w:tcPr>
          <w:p w14:paraId="0AC73FD4" w14:textId="71DAD41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8E85400" w14:textId="1D7B16C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23EB4F61" w14:textId="2347456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5510BBD" w14:textId="74FAE38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613C20C8" w14:textId="7A51EA6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AC291AA" w14:textId="3FD6706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1032" w:type="pct"/>
          </w:tcPr>
          <w:p w14:paraId="755B0E0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54818731" w14:textId="77777777" w:rsidTr="00487EC4">
        <w:trPr>
          <w:jc w:val="center"/>
        </w:trPr>
        <w:tc>
          <w:tcPr>
            <w:tcW w:w="251" w:type="pct"/>
            <w:hideMark/>
          </w:tcPr>
          <w:p w14:paraId="341C048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627" w:type="pct"/>
          </w:tcPr>
          <w:p w14:paraId="31E5BAC1" w14:textId="688AC25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2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3A5B8C" w14:textId="0C28F57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3AD6F71B" w14:textId="3FB32B4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3D29A34" w14:textId="7A070A3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1729D1A" w14:textId="4596261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501AA9D" w14:textId="1209D55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6BFB1D67" w14:textId="7308280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BA3E67D" w14:textId="16264C2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79CE1CCD" w14:textId="003E221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333EB0B" w14:textId="57F7DA6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29CCE787" w14:textId="339B615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34DAFA7D" w14:textId="20A2136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032" w:type="pct"/>
          </w:tcPr>
          <w:p w14:paraId="4FC85C16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33BA131A" w14:textId="77777777" w:rsidTr="00487EC4">
        <w:trPr>
          <w:jc w:val="center"/>
        </w:trPr>
        <w:tc>
          <w:tcPr>
            <w:tcW w:w="251" w:type="pct"/>
            <w:hideMark/>
          </w:tcPr>
          <w:p w14:paraId="082C3C6B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27" w:type="pct"/>
          </w:tcPr>
          <w:p w14:paraId="241691A4" w14:textId="79AE1F0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DDFFF8" w14:textId="6DDA9DE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2FB19A32" w14:textId="5790E7F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B75467B" w14:textId="7B210A0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D1DC01C" w14:textId="2C3FA53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95FF3CD" w14:textId="1E4B493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6118BC3D" w14:textId="1AF5CB4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CFA55EB" w14:textId="5643546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7ABEBF1B" w14:textId="6AAEF89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2B66B7E" w14:textId="5A82A75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2B467DD7" w14:textId="6AF134D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A567C5F" w14:textId="04CE376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1032" w:type="pct"/>
          </w:tcPr>
          <w:p w14:paraId="72EE1C21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454A15FC" w14:textId="77777777" w:rsidTr="00487EC4">
        <w:trPr>
          <w:jc w:val="center"/>
        </w:trPr>
        <w:tc>
          <w:tcPr>
            <w:tcW w:w="251" w:type="pct"/>
            <w:hideMark/>
          </w:tcPr>
          <w:p w14:paraId="047BA2B1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627" w:type="pct"/>
          </w:tcPr>
          <w:p w14:paraId="161D1667" w14:textId="6696726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F1266F" w14:textId="5628D8E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625C794B" w14:textId="6D20A58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0A60D96" w14:textId="3D8A5AD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D63F714" w14:textId="20B2ABB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F0A8DF7" w14:textId="4943D90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22F4EC16" w14:textId="62831D3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911DA0A" w14:textId="700A832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2CE68781" w14:textId="55831FA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2E9197C" w14:textId="6159989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vAlign w:val="center"/>
          </w:tcPr>
          <w:p w14:paraId="638377AC" w14:textId="42861DB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592E237" w14:textId="7630F32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1032" w:type="pct"/>
          </w:tcPr>
          <w:p w14:paraId="2EFD44ED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1EC24EB0" w14:textId="77777777" w:rsidTr="00487EC4">
        <w:trPr>
          <w:jc w:val="center"/>
        </w:trPr>
        <w:tc>
          <w:tcPr>
            <w:tcW w:w="251" w:type="pct"/>
            <w:hideMark/>
          </w:tcPr>
          <w:p w14:paraId="463A2EE0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627" w:type="pct"/>
          </w:tcPr>
          <w:p w14:paraId="41252868" w14:textId="31C9811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98C003D" w14:textId="0171F3B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1AF1F190" w14:textId="187B3D5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ECCED24" w14:textId="7FCB37F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6B25107" w14:textId="017258D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1DB2FF1" w14:textId="4AE9E7E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70CB0571" w14:textId="5B04549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79CB889" w14:textId="5E5774A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12603C9C" w14:textId="2261CD4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101E22D" w14:textId="4540456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104E7FFD" w14:textId="2E2DB84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2E90C3C2" w14:textId="4EEC7BC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5</w:t>
            </w:r>
          </w:p>
        </w:tc>
        <w:tc>
          <w:tcPr>
            <w:tcW w:w="1032" w:type="pct"/>
          </w:tcPr>
          <w:p w14:paraId="02B2C1D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158EF3BD" w14:textId="77777777" w:rsidTr="00487EC4">
        <w:trPr>
          <w:jc w:val="center"/>
        </w:trPr>
        <w:tc>
          <w:tcPr>
            <w:tcW w:w="251" w:type="pct"/>
            <w:hideMark/>
          </w:tcPr>
          <w:p w14:paraId="1F516EAA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627" w:type="pct"/>
          </w:tcPr>
          <w:p w14:paraId="120F2722" w14:textId="1D330E4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8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A5CFFBE" w14:textId="241C52B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0CCC054D" w14:textId="4AECA12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9F41652" w14:textId="322F5E2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408F5DE" w14:textId="1AC5C21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6CD3AB0" w14:textId="0A71E37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5A514149" w14:textId="502F0D7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A427511" w14:textId="5C22BE5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62920E6D" w14:textId="1D0C78C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840522D" w14:textId="4DB36B1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vAlign w:val="center"/>
          </w:tcPr>
          <w:p w14:paraId="769D555F" w14:textId="2B03B01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CE1133A" w14:textId="61564B8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5.9</w:t>
            </w:r>
          </w:p>
        </w:tc>
        <w:tc>
          <w:tcPr>
            <w:tcW w:w="1032" w:type="pct"/>
          </w:tcPr>
          <w:p w14:paraId="31AB5956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30F0E3A5" w14:textId="77777777" w:rsidTr="00487EC4">
        <w:trPr>
          <w:jc w:val="center"/>
        </w:trPr>
        <w:tc>
          <w:tcPr>
            <w:tcW w:w="251" w:type="pct"/>
            <w:hideMark/>
          </w:tcPr>
          <w:p w14:paraId="282955AE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627" w:type="pct"/>
          </w:tcPr>
          <w:p w14:paraId="54C8BAA5" w14:textId="5F76524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AD1BE4" w14:textId="6D4E41D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1313CC67" w14:textId="72EEFC4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9954556" w14:textId="5E3C644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E91DDBD" w14:textId="2FB2908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CF49245" w14:textId="4E2FB9D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7D9C4F95" w14:textId="382530F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0A60455" w14:textId="3BEE39F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2C011ECD" w14:textId="02814FC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20763EE" w14:textId="77212A8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309189EA" w14:textId="47867D6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A64916D" w14:textId="469B5A2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5</w:t>
            </w:r>
          </w:p>
        </w:tc>
        <w:tc>
          <w:tcPr>
            <w:tcW w:w="1032" w:type="pct"/>
          </w:tcPr>
          <w:p w14:paraId="5F2BDE0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4A2FC415" w14:textId="77777777" w:rsidTr="00487EC4">
        <w:trPr>
          <w:jc w:val="center"/>
        </w:trPr>
        <w:tc>
          <w:tcPr>
            <w:tcW w:w="251" w:type="pct"/>
            <w:hideMark/>
          </w:tcPr>
          <w:p w14:paraId="245A0084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627" w:type="pct"/>
          </w:tcPr>
          <w:p w14:paraId="2BD29E0C" w14:textId="4400AD2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0600E2" w14:textId="2B4FCA5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635CC5BA" w14:textId="555128F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91A526C" w14:textId="4DDFA44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1D901FC" w14:textId="705EFFD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D2DC0B0" w14:textId="17FA8CF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5F461D38" w14:textId="05D3D17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FDBD2E0" w14:textId="3D31E74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4F359392" w14:textId="35DEE3C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56B2AB8" w14:textId="4E6A361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0B52B727" w14:textId="0D86A51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7F4912A1" w14:textId="50DE25D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1032" w:type="pct"/>
          </w:tcPr>
          <w:p w14:paraId="315CA4EC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05601639" w14:textId="77777777" w:rsidTr="00487EC4">
        <w:trPr>
          <w:jc w:val="center"/>
        </w:trPr>
        <w:tc>
          <w:tcPr>
            <w:tcW w:w="251" w:type="pct"/>
            <w:hideMark/>
          </w:tcPr>
          <w:p w14:paraId="2582250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627" w:type="pct"/>
          </w:tcPr>
          <w:p w14:paraId="0CD28D3B" w14:textId="39BEE29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2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480B933" w14:textId="73199F8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94D85CF" w14:textId="259CE78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E133D74" w14:textId="17AEF3C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3294A29" w14:textId="0789C22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20EB128" w14:textId="01FE70E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vAlign w:val="center"/>
          </w:tcPr>
          <w:p w14:paraId="78AF1016" w14:textId="2A1881E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F0923E9" w14:textId="3E82A45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4" w:type="pct"/>
            <w:vAlign w:val="center"/>
          </w:tcPr>
          <w:p w14:paraId="4CB38EAA" w14:textId="42D4481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F74F4B0" w14:textId="5BAA0CA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64DBD11D" w14:textId="01789C8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FF222D2" w14:textId="755D9DB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1032" w:type="pct"/>
          </w:tcPr>
          <w:p w14:paraId="672EB199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661375FC" w14:textId="77777777" w:rsidTr="00487EC4">
        <w:trPr>
          <w:jc w:val="center"/>
        </w:trPr>
        <w:tc>
          <w:tcPr>
            <w:tcW w:w="251" w:type="pct"/>
            <w:hideMark/>
          </w:tcPr>
          <w:p w14:paraId="524141CD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627" w:type="pct"/>
          </w:tcPr>
          <w:p w14:paraId="2C863F0C" w14:textId="2F8C8B4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3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52D8694" w14:textId="02EB69A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2E909FBA" w14:textId="0F6B7D3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D4C72BD" w14:textId="2DCA7F3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8DACA7F" w14:textId="4AEAD2C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C97647E" w14:textId="193DA52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vAlign w:val="center"/>
          </w:tcPr>
          <w:p w14:paraId="56F72770" w14:textId="093B439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2B0E2A8" w14:textId="34E7D97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4" w:type="pct"/>
            <w:vAlign w:val="center"/>
          </w:tcPr>
          <w:p w14:paraId="36F4213F" w14:textId="64DF920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EAC3C09" w14:textId="25B4965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4088106B" w14:textId="0B18D45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3EEAA8F8" w14:textId="23793B3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7.1</w:t>
            </w:r>
          </w:p>
        </w:tc>
        <w:tc>
          <w:tcPr>
            <w:tcW w:w="1032" w:type="pct"/>
          </w:tcPr>
          <w:p w14:paraId="4B61129A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68367EBD" w14:textId="77777777" w:rsidTr="00487EC4">
        <w:trPr>
          <w:jc w:val="center"/>
        </w:trPr>
        <w:tc>
          <w:tcPr>
            <w:tcW w:w="251" w:type="pct"/>
            <w:hideMark/>
          </w:tcPr>
          <w:p w14:paraId="13A22ECC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627" w:type="pct"/>
          </w:tcPr>
          <w:p w14:paraId="4FEA1150" w14:textId="1B28476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1A715A8" w14:textId="43CC142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61F6C7F0" w14:textId="29B05A6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3613055" w14:textId="4C7F591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288072B" w14:textId="2DA5BA8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787D1BD" w14:textId="6CF5D09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vAlign w:val="center"/>
          </w:tcPr>
          <w:p w14:paraId="408626B0" w14:textId="419BFFA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586FE68" w14:textId="3D8DF8E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54" w:type="pct"/>
            <w:vAlign w:val="center"/>
          </w:tcPr>
          <w:p w14:paraId="56DADF21" w14:textId="6FF2A67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5AEDEDD" w14:textId="1BF89DD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55" w:type="pct"/>
            <w:vAlign w:val="center"/>
          </w:tcPr>
          <w:p w14:paraId="40A89103" w14:textId="5296A80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DCFF9EE" w14:textId="7CE0B76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1032" w:type="pct"/>
          </w:tcPr>
          <w:p w14:paraId="4EB3F12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0196F60C" w14:textId="77777777" w:rsidTr="00487EC4">
        <w:trPr>
          <w:jc w:val="center"/>
        </w:trPr>
        <w:tc>
          <w:tcPr>
            <w:tcW w:w="251" w:type="pct"/>
            <w:hideMark/>
          </w:tcPr>
          <w:p w14:paraId="0DA90D41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627" w:type="pct"/>
          </w:tcPr>
          <w:p w14:paraId="296E1C01" w14:textId="36ACE40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5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0351E58" w14:textId="383CC64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10D9D07E" w14:textId="6D89526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F201FEF" w14:textId="4C89A7B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E75D178" w14:textId="49F1550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8F1DD16" w14:textId="2D4F1DC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vAlign w:val="center"/>
          </w:tcPr>
          <w:p w14:paraId="21BB8802" w14:textId="18AC35D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25D8799" w14:textId="0A93885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4927CE60" w14:textId="4AE8B70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72511E5" w14:textId="2BCBFBD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042C2994" w14:textId="78BA0AF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2D43CCC3" w14:textId="53E95DE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1032" w:type="pct"/>
          </w:tcPr>
          <w:p w14:paraId="1D131EF2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147351CE" w14:textId="77777777" w:rsidTr="00487EC4">
        <w:trPr>
          <w:jc w:val="center"/>
        </w:trPr>
        <w:tc>
          <w:tcPr>
            <w:tcW w:w="251" w:type="pct"/>
            <w:hideMark/>
          </w:tcPr>
          <w:p w14:paraId="1769CC74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627" w:type="pct"/>
          </w:tcPr>
          <w:p w14:paraId="50D54A6B" w14:textId="3826971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6</w:t>
            </w:r>
            <w:r w:rsidRPr="000D58AF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194CCC4" w14:textId="6786327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64804DEC" w14:textId="482AEE3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93A44F5" w14:textId="57F3E19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B7425E6" w14:textId="4A590AF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1DEB98D" w14:textId="4F35F95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08813DA1" w14:textId="219A301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125F013" w14:textId="58E36A0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0777F7A6" w14:textId="5CC1C62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064609E" w14:textId="4B899D4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45DB418C" w14:textId="1444BBF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76E81E3" w14:textId="3AC5808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1032" w:type="pct"/>
          </w:tcPr>
          <w:p w14:paraId="357995C4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50134D77" w14:textId="77777777" w:rsidTr="00487EC4">
        <w:trPr>
          <w:jc w:val="center"/>
        </w:trPr>
        <w:tc>
          <w:tcPr>
            <w:tcW w:w="251" w:type="pct"/>
            <w:hideMark/>
          </w:tcPr>
          <w:p w14:paraId="2715F7E5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627" w:type="pct"/>
          </w:tcPr>
          <w:p w14:paraId="10D3DE8A" w14:textId="41102BA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8</w:t>
            </w:r>
            <w:r w:rsidRPr="00B96530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0D1F83" w14:textId="17B99E1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317EB417" w14:textId="32029C9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4CFA57A" w14:textId="4222039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D0C3255" w14:textId="5507BDB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7F3A7C5" w14:textId="64AB523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vAlign w:val="center"/>
          </w:tcPr>
          <w:p w14:paraId="4977EF95" w14:textId="33343BB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92EF7C1" w14:textId="2768176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39E36BAC" w14:textId="10DACA3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4A6870A" w14:textId="7962B64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63977780" w14:textId="2BECD3B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4D066C8" w14:textId="45E17C3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032" w:type="pct"/>
          </w:tcPr>
          <w:p w14:paraId="0A03D51C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78BDF9BA" w14:textId="77777777" w:rsidTr="00487EC4">
        <w:trPr>
          <w:jc w:val="center"/>
        </w:trPr>
        <w:tc>
          <w:tcPr>
            <w:tcW w:w="251" w:type="pct"/>
            <w:hideMark/>
          </w:tcPr>
          <w:p w14:paraId="0F8FB436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627" w:type="pct"/>
          </w:tcPr>
          <w:p w14:paraId="17013743" w14:textId="07FC4EE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9</w:t>
            </w:r>
            <w:r w:rsidRPr="00B96530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B1CF4C" w14:textId="18BE583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46A54CD" w14:textId="293EEF9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E440D2C" w14:textId="2DF1B33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3BA1C83" w14:textId="2505F09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5E4AB06" w14:textId="1B7E49D3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vAlign w:val="center"/>
          </w:tcPr>
          <w:p w14:paraId="6081F26C" w14:textId="75E3FFB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43E1324" w14:textId="5F571B2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4" w:type="pct"/>
            <w:vAlign w:val="center"/>
          </w:tcPr>
          <w:p w14:paraId="0C713A3A" w14:textId="348D4F5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ED37725" w14:textId="5AF6CE2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418EA97F" w14:textId="3783088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9094C13" w14:textId="7666048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</w:p>
        </w:tc>
        <w:tc>
          <w:tcPr>
            <w:tcW w:w="1032" w:type="pct"/>
          </w:tcPr>
          <w:p w14:paraId="14B82DB3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45C989BA" w14:textId="77777777" w:rsidTr="00487EC4">
        <w:trPr>
          <w:jc w:val="center"/>
        </w:trPr>
        <w:tc>
          <w:tcPr>
            <w:tcW w:w="251" w:type="pct"/>
            <w:hideMark/>
          </w:tcPr>
          <w:p w14:paraId="2B223C46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627" w:type="pct"/>
          </w:tcPr>
          <w:p w14:paraId="5B6F0BE4" w14:textId="5FCDDA1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0</w:t>
            </w:r>
            <w:r w:rsidRPr="00B96530">
              <w:rPr>
                <w:b/>
                <w:bCs/>
                <w:sz w:val="20"/>
                <w:szCs w:val="20"/>
              </w:rPr>
              <w:t>-11-20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280816" w14:textId="46D6F121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70CB2129" w14:textId="6E79D19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BC414AF" w14:textId="2C75379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C5A61E7" w14:textId="6FEBCC4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26ABD13" w14:textId="56E2D37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255" w:type="pct"/>
            <w:vAlign w:val="center"/>
          </w:tcPr>
          <w:p w14:paraId="33E459F2" w14:textId="46D63C0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A5B5CCC" w14:textId="2BBA1C6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4" w:type="pct"/>
            <w:vAlign w:val="center"/>
          </w:tcPr>
          <w:p w14:paraId="7E03EDAD" w14:textId="2C2A8E62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7C1F171" w14:textId="49508A3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55" w:type="pct"/>
            <w:vAlign w:val="center"/>
          </w:tcPr>
          <w:p w14:paraId="665875F5" w14:textId="38EAA58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AB22639" w14:textId="42C930C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7.6</w:t>
            </w:r>
          </w:p>
        </w:tc>
        <w:tc>
          <w:tcPr>
            <w:tcW w:w="1032" w:type="pct"/>
          </w:tcPr>
          <w:p w14:paraId="4F7139F7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4F3D2515" w14:textId="77777777" w:rsidTr="00487EC4">
        <w:trPr>
          <w:jc w:val="center"/>
        </w:trPr>
        <w:tc>
          <w:tcPr>
            <w:tcW w:w="251" w:type="pct"/>
            <w:hideMark/>
          </w:tcPr>
          <w:p w14:paraId="5FB58BF8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627" w:type="pct"/>
          </w:tcPr>
          <w:p w14:paraId="52C79C68" w14:textId="5E9E8A5F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4EC83086" w14:textId="7648AAF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70FA7059" w14:textId="77042D3E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shd w:val="clear" w:color="auto" w:fill="auto"/>
            <w:vAlign w:val="center"/>
          </w:tcPr>
          <w:p w14:paraId="52B50735" w14:textId="58DB7AD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shd w:val="clear" w:color="auto" w:fill="auto"/>
            <w:vAlign w:val="center"/>
          </w:tcPr>
          <w:p w14:paraId="05E26648" w14:textId="3BFFA14A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shd w:val="clear" w:color="auto" w:fill="auto"/>
            <w:vAlign w:val="center"/>
          </w:tcPr>
          <w:p w14:paraId="597A8C74" w14:textId="3621712D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vAlign w:val="center"/>
          </w:tcPr>
          <w:p w14:paraId="4D6B361A" w14:textId="6F9350F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shd w:val="clear" w:color="auto" w:fill="auto"/>
            <w:vAlign w:val="center"/>
          </w:tcPr>
          <w:p w14:paraId="250755DE" w14:textId="3856D53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4" w:type="pct"/>
            <w:vAlign w:val="center"/>
          </w:tcPr>
          <w:p w14:paraId="2575F7FF" w14:textId="42EDD02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shd w:val="clear" w:color="auto" w:fill="auto"/>
            <w:vAlign w:val="center"/>
          </w:tcPr>
          <w:p w14:paraId="39B7BD04" w14:textId="5237D4DC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vAlign w:val="center"/>
          </w:tcPr>
          <w:p w14:paraId="58DB11F3" w14:textId="50CC8C86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  <w:vAlign w:val="center"/>
          </w:tcPr>
          <w:p w14:paraId="674C8CC3" w14:textId="7CD6F8C0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32" w:type="pct"/>
          </w:tcPr>
          <w:p w14:paraId="7EC10DD8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87EC4" w14:paraId="38EAE4B2" w14:textId="77777777" w:rsidTr="00487EC4">
        <w:trPr>
          <w:jc w:val="center"/>
        </w:trPr>
        <w:tc>
          <w:tcPr>
            <w:tcW w:w="251" w:type="pct"/>
            <w:hideMark/>
          </w:tcPr>
          <w:p w14:paraId="77C47C27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627" w:type="pct"/>
          </w:tcPr>
          <w:p w14:paraId="47DBE917" w14:textId="777777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5A89FA2F" w14:textId="3017CB88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7A4FCD50" w14:textId="1BE7E844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2847A02" w14:textId="2AC63399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F4999FD" w14:textId="10B64595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5A52AAC" w14:textId="3B98262B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55" w:type="pct"/>
            <w:vAlign w:val="center"/>
          </w:tcPr>
          <w:p w14:paraId="7C62BEF4" w14:textId="777777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vAlign w:val="center"/>
          </w:tcPr>
          <w:p w14:paraId="734498DD" w14:textId="777777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4" w:type="pct"/>
            <w:vAlign w:val="center"/>
          </w:tcPr>
          <w:p w14:paraId="29A94ACD" w14:textId="777777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vAlign w:val="center"/>
          </w:tcPr>
          <w:p w14:paraId="5EA75F55" w14:textId="777777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vAlign w:val="center"/>
          </w:tcPr>
          <w:p w14:paraId="560116F2" w14:textId="7777777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  <w:vAlign w:val="center"/>
          </w:tcPr>
          <w:p w14:paraId="02DA1E4E" w14:textId="589BC947" w:rsidR="00487EC4" w:rsidRDefault="00487EC4" w:rsidP="00487EC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32" w:type="pct"/>
          </w:tcPr>
          <w:p w14:paraId="04C94864" w14:textId="77777777" w:rsidR="00487EC4" w:rsidRDefault="00487EC4" w:rsidP="00487EC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26544C42" w14:textId="77777777" w:rsidR="002018EB" w:rsidRDefault="002018EB" w:rsidP="002018EB">
      <w:pPr>
        <w:rPr>
          <w:b/>
          <w:bCs/>
          <w:sz w:val="20"/>
          <w:szCs w:val="20"/>
        </w:rPr>
      </w:pPr>
    </w:p>
    <w:p w14:paraId="0AFE5519" w14:textId="5DAC3A83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Total CP: -       </w:t>
      </w:r>
      <w:r w:rsidR="00487EC4">
        <w:rPr>
          <w:b/>
          <w:bCs/>
          <w:sz w:val="20"/>
          <w:szCs w:val="20"/>
        </w:rPr>
        <w:t>1498</w:t>
      </w:r>
    </w:p>
    <w:p w14:paraId="5A1360BE" w14:textId="1037BC94" w:rsidR="002018EB" w:rsidRDefault="002018EB" w:rsidP="002018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Total MT...        </w:t>
      </w:r>
      <w:r w:rsidR="00487EC4">
        <w:rPr>
          <w:b/>
          <w:bCs/>
          <w:sz w:val="20"/>
          <w:szCs w:val="20"/>
        </w:rPr>
        <w:t>1498</w:t>
      </w:r>
    </w:p>
    <w:p w14:paraId="34734FDC" w14:textId="77777777" w:rsidR="002018EB" w:rsidRDefault="002018EB" w:rsidP="002018EB">
      <w:pPr>
        <w:tabs>
          <w:tab w:val="left" w:pos="7200"/>
          <w:tab w:val="left" w:pos="7648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ab/>
        <w:t>……….…………………………………………</w:t>
      </w:r>
    </w:p>
    <w:p w14:paraId="46CB87E8" w14:textId="77777777" w:rsidR="002018EB" w:rsidRDefault="002018EB" w:rsidP="002018EB">
      <w:pPr>
        <w:tabs>
          <w:tab w:val="left" w:pos="7798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Signature of H.T.</w:t>
      </w:r>
    </w:p>
    <w:p w14:paraId="6764BC47" w14:textId="54AA5477" w:rsidR="0047088E" w:rsidRPr="002018EB" w:rsidRDefault="0047088E" w:rsidP="002018EB"/>
    <w:sectPr w:rsidR="0047088E" w:rsidRPr="002018EB" w:rsidSect="00C5164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TSwsDQxNTI0NTZV0lEKTi0uzszPAykwrgUAx258XiwAAAA="/>
  </w:docVars>
  <w:rsids>
    <w:rsidRoot w:val="00475889"/>
    <w:rsid w:val="00022083"/>
    <w:rsid w:val="00075B50"/>
    <w:rsid w:val="00092E05"/>
    <w:rsid w:val="00134679"/>
    <w:rsid w:val="001A78D3"/>
    <w:rsid w:val="002018EB"/>
    <w:rsid w:val="00224EA1"/>
    <w:rsid w:val="00242F0A"/>
    <w:rsid w:val="002440E1"/>
    <w:rsid w:val="00280D95"/>
    <w:rsid w:val="002A6A94"/>
    <w:rsid w:val="002C690E"/>
    <w:rsid w:val="0033504E"/>
    <w:rsid w:val="003435B4"/>
    <w:rsid w:val="00376AB1"/>
    <w:rsid w:val="003B5564"/>
    <w:rsid w:val="003F2946"/>
    <w:rsid w:val="004275B3"/>
    <w:rsid w:val="00431835"/>
    <w:rsid w:val="00445AA2"/>
    <w:rsid w:val="00446493"/>
    <w:rsid w:val="00463F0F"/>
    <w:rsid w:val="0047088E"/>
    <w:rsid w:val="00475889"/>
    <w:rsid w:val="0048582D"/>
    <w:rsid w:val="00487EC4"/>
    <w:rsid w:val="004B173C"/>
    <w:rsid w:val="004B2E69"/>
    <w:rsid w:val="004E61B8"/>
    <w:rsid w:val="004F6651"/>
    <w:rsid w:val="0051359F"/>
    <w:rsid w:val="00517782"/>
    <w:rsid w:val="005406AD"/>
    <w:rsid w:val="00560359"/>
    <w:rsid w:val="00561D78"/>
    <w:rsid w:val="005928D4"/>
    <w:rsid w:val="005A78DF"/>
    <w:rsid w:val="005B7A1D"/>
    <w:rsid w:val="005C28E3"/>
    <w:rsid w:val="005E03FD"/>
    <w:rsid w:val="00607827"/>
    <w:rsid w:val="00653F50"/>
    <w:rsid w:val="00656F95"/>
    <w:rsid w:val="00664053"/>
    <w:rsid w:val="00666BE6"/>
    <w:rsid w:val="00704AA8"/>
    <w:rsid w:val="00713C8B"/>
    <w:rsid w:val="00744655"/>
    <w:rsid w:val="00751F22"/>
    <w:rsid w:val="007D07C8"/>
    <w:rsid w:val="007F271B"/>
    <w:rsid w:val="00806587"/>
    <w:rsid w:val="00852789"/>
    <w:rsid w:val="008B763D"/>
    <w:rsid w:val="008C42D3"/>
    <w:rsid w:val="008D0297"/>
    <w:rsid w:val="008E2216"/>
    <w:rsid w:val="008F7F49"/>
    <w:rsid w:val="00927124"/>
    <w:rsid w:val="00946959"/>
    <w:rsid w:val="00A3043A"/>
    <w:rsid w:val="00A5701B"/>
    <w:rsid w:val="00A75FF1"/>
    <w:rsid w:val="00AA46DA"/>
    <w:rsid w:val="00AA5627"/>
    <w:rsid w:val="00AC5B25"/>
    <w:rsid w:val="00AE6F6A"/>
    <w:rsid w:val="00B137D9"/>
    <w:rsid w:val="00B248A5"/>
    <w:rsid w:val="00B4022C"/>
    <w:rsid w:val="00B90427"/>
    <w:rsid w:val="00BC3B56"/>
    <w:rsid w:val="00C06BEF"/>
    <w:rsid w:val="00C5164D"/>
    <w:rsid w:val="00CA1580"/>
    <w:rsid w:val="00CF6497"/>
    <w:rsid w:val="00D04B41"/>
    <w:rsid w:val="00D11D5D"/>
    <w:rsid w:val="00D11FF5"/>
    <w:rsid w:val="00D23890"/>
    <w:rsid w:val="00D5325D"/>
    <w:rsid w:val="00D80ABF"/>
    <w:rsid w:val="00D858BF"/>
    <w:rsid w:val="00E2129C"/>
    <w:rsid w:val="00E61AE2"/>
    <w:rsid w:val="00F1214B"/>
    <w:rsid w:val="00F135DB"/>
    <w:rsid w:val="00F226CD"/>
    <w:rsid w:val="00F310FD"/>
    <w:rsid w:val="00F5395F"/>
    <w:rsid w:val="00FA6942"/>
    <w:rsid w:val="00FB6CFC"/>
    <w:rsid w:val="00FC4FFE"/>
    <w:rsid w:val="00FF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4B1C1"/>
  <w15:docId w15:val="{976E7C8C-84F7-4004-A95A-E1D451754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5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1AE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7D66F42A5F248B279777D388E2E35" ma:contentTypeVersion="2" ma:contentTypeDescription="Create a new document." ma:contentTypeScope="" ma:versionID="06bb11ffeb89d87d695c0253662b82ce">
  <xsd:schema xmlns:xsd="http://www.w3.org/2001/XMLSchema" xmlns:xs="http://www.w3.org/2001/XMLSchema" xmlns:p="http://schemas.microsoft.com/office/2006/metadata/properties" xmlns:ns3="c63d4b61-34ef-432c-b092-37f5e6cd50f2" targetNamespace="http://schemas.microsoft.com/office/2006/metadata/properties" ma:root="true" ma:fieldsID="8eb40b696508f916310b51e1c0d390cd" ns3:_="">
    <xsd:import namespace="c63d4b61-34ef-432c-b092-37f5e6cd50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d4b61-34ef-432c-b092-37f5e6cd5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805F8-B919-4C47-8074-E276E0F58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d4b61-34ef-432c-b092-37f5e6cd50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4655D2-C24C-4133-A81A-2AE8CB8623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6C887E-59BB-42A6-87AE-7F38FF010507}">
  <ds:schemaRefs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  <ds:schemaRef ds:uri="http://purl.org/dc/terms/"/>
    <ds:schemaRef ds:uri="http://schemas.openxmlformats.org/package/2006/metadata/core-properties"/>
    <ds:schemaRef ds:uri="c63d4b61-34ef-432c-b092-37f5e6cd50f2"/>
    <ds:schemaRef ds:uri="http://schemas.microsoft.com/office/2006/documentManagement/typ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B1FA0F6-147E-4B31-B842-5D39B8EFF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HI</dc:creator>
  <cp:lastModifiedBy>SOURIN SAHA</cp:lastModifiedBy>
  <cp:revision>2</cp:revision>
  <dcterms:created xsi:type="dcterms:W3CDTF">2022-12-02T15:49:00Z</dcterms:created>
  <dcterms:modified xsi:type="dcterms:W3CDTF">2022-12-02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7D66F42A5F248B279777D388E2E35</vt:lpwstr>
  </property>
</Properties>
</file>